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lga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ulgaria received a score of 88.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ulgar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lgaria received a score of</w:t>
      </w:r>
      <w:r>
        <w:t xml:space="preserve"> </w:t>
      </w:r>
      <w:r>
        <w:rPr>
          <w:b/>
          <w:bCs/>
        </w:rPr>
        <w:t xml:space="preserve">9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ulgaria received a score of 80.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ulgaria received a score of 79.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ulgari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ulgar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ulgar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ulgar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ulga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ulgar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ulgar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ulgaria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ulgar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ulgar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ulgar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ulgar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ulgar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7, 2001, 2003,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46:27Z</dcterms:created>
  <dcterms:modified xsi:type="dcterms:W3CDTF">2024-11-11T23: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ulgaria Country Report</vt:lpwstr>
  </property>
  <property fmtid="{D5CDD505-2E9C-101B-9397-08002B2CF9AE}" pid="10" name="toc-title">
    <vt:lpwstr>Table of contents</vt:lpwstr>
  </property>
</Properties>
</file>